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2566cf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a7b6960-c954-404c-997d-46b07700b6d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53Z</dcterms:created>
  <dcterms:modified xsi:type="dcterms:W3CDTF">2023-07-27T12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